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73C4C" w14:textId="052EB6C5" w:rsidR="00B51364" w:rsidRDefault="007F4200">
      <w:pPr>
        <w:jc w:val="center"/>
      </w:pPr>
      <w:r>
        <w:rPr>
          <w:b/>
          <w:noProof/>
          <w:lang w:val="en-IN" w:eastAsia="en-IN"/>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3D37473E" w:rsidR="00B51364" w:rsidRDefault="004C3295">
      <w:pPr>
        <w:pStyle w:val="Heading3"/>
      </w:pPr>
      <w:r>
        <w:rPr>
          <w:sz w:val="22"/>
          <w:szCs w:val="22"/>
        </w:rPr>
        <w:t>SECOND</w:t>
      </w:r>
      <w:r w:rsidR="009E3B39">
        <w:rPr>
          <w:sz w:val="22"/>
          <w:szCs w:val="22"/>
        </w:rPr>
        <w:t xml:space="preserve"> SEMESTER</w:t>
      </w:r>
      <w:r w:rsidR="004028F8">
        <w:rPr>
          <w:sz w:val="22"/>
          <w:szCs w:val="22"/>
        </w:rPr>
        <w:t xml:space="preserve"> 202</w:t>
      </w:r>
      <w:r w:rsidR="00A2509A">
        <w:rPr>
          <w:sz w:val="22"/>
          <w:szCs w:val="22"/>
        </w:rPr>
        <w:t>1</w:t>
      </w:r>
      <w:r w:rsidR="00D85079">
        <w:rPr>
          <w:sz w:val="22"/>
          <w:szCs w:val="22"/>
        </w:rPr>
        <w:t>-20</w:t>
      </w:r>
      <w:r w:rsidR="004028F8">
        <w:rPr>
          <w:sz w:val="22"/>
          <w:szCs w:val="22"/>
        </w:rPr>
        <w:t>2</w:t>
      </w:r>
      <w:r w:rsidR="00A2509A">
        <w:rPr>
          <w:sz w:val="22"/>
          <w:szCs w:val="22"/>
        </w:rPr>
        <w:t>2</w:t>
      </w:r>
    </w:p>
    <w:p w14:paraId="50835FD8" w14:textId="77777777" w:rsidR="00B51364" w:rsidRDefault="00B51364">
      <w:pPr>
        <w:rPr>
          <w:sz w:val="22"/>
          <w:szCs w:val="22"/>
        </w:rPr>
      </w:pPr>
    </w:p>
    <w:p w14:paraId="5B00AF9E" w14:textId="77777777" w:rsidR="00B51364" w:rsidRDefault="00B51364">
      <w:pPr>
        <w:jc w:val="center"/>
      </w:pPr>
      <w:r>
        <w:rPr>
          <w:b/>
          <w:bCs/>
          <w:sz w:val="22"/>
          <w:szCs w:val="22"/>
          <w:u w:val="single"/>
        </w:rPr>
        <w:t xml:space="preserve">COURSE HANDOUT </w:t>
      </w:r>
    </w:p>
    <w:p w14:paraId="445E2B8C" w14:textId="41332DD4"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F219E8">
        <w:rPr>
          <w:b/>
          <w:bCs/>
          <w:sz w:val="22"/>
          <w:szCs w:val="22"/>
        </w:rPr>
        <w:t>0</w:t>
      </w:r>
      <w:r w:rsidR="00CE0187">
        <w:rPr>
          <w:b/>
          <w:bCs/>
          <w:sz w:val="22"/>
          <w:szCs w:val="22"/>
        </w:rPr>
        <w:t>6</w:t>
      </w:r>
      <w:r>
        <w:rPr>
          <w:b/>
          <w:bCs/>
          <w:sz w:val="22"/>
          <w:szCs w:val="22"/>
        </w:rPr>
        <w:t>.</w:t>
      </w:r>
      <w:r w:rsidR="00CE0187">
        <w:rPr>
          <w:b/>
          <w:bCs/>
          <w:sz w:val="22"/>
          <w:szCs w:val="22"/>
        </w:rPr>
        <w:t>01</w:t>
      </w:r>
      <w:r>
        <w:rPr>
          <w:b/>
          <w:bCs/>
          <w:sz w:val="22"/>
          <w:szCs w:val="22"/>
        </w:rPr>
        <w:t>.20</w:t>
      </w:r>
      <w:r w:rsidR="00904FED">
        <w:rPr>
          <w:b/>
          <w:bCs/>
          <w:sz w:val="22"/>
          <w:szCs w:val="22"/>
        </w:rPr>
        <w:t>2</w:t>
      </w:r>
      <w:r w:rsidR="00CE0187">
        <w:rPr>
          <w:b/>
          <w:bCs/>
          <w:sz w:val="22"/>
          <w:szCs w:val="22"/>
        </w:rPr>
        <w:t>2</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r w:rsidR="00F4180E">
        <w:rPr>
          <w:b/>
          <w:bCs/>
          <w:sz w:val="22"/>
          <w:szCs w:val="22"/>
        </w:rPr>
        <w:t>Durgesh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Behaviour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lastRenderedPageBreak/>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r>
        <w:rPr>
          <w:rStyle w:val="Subtitle1"/>
          <w:b/>
          <w:sz w:val="22"/>
          <w:szCs w:val="22"/>
        </w:rPr>
        <w:t>Bierman Scott H, Luis Ferandez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Drew Fudenberg, Jean Tirole (2005): Game Theory, MIT Press.</w:t>
      </w:r>
    </w:p>
    <w:p w14:paraId="27541C16" w14:textId="77777777" w:rsidR="00B51364" w:rsidRDefault="00B51364">
      <w:pPr>
        <w:numPr>
          <w:ilvl w:val="0"/>
          <w:numId w:val="3"/>
        </w:numPr>
        <w:spacing w:line="360" w:lineRule="auto"/>
        <w:jc w:val="both"/>
      </w:pPr>
      <w:r>
        <w:rPr>
          <w:rStyle w:val="Subtitle1"/>
          <w:b/>
          <w:sz w:val="22"/>
          <w:szCs w:val="22"/>
        </w:rPr>
        <w:t>González-Dı́az Julio, Ignacio Garcı́a-Jurado, M. Gloria Fiestras-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r>
        <w:rPr>
          <w:rStyle w:val="Subtitle1"/>
          <w:b/>
          <w:sz w:val="22"/>
          <w:szCs w:val="22"/>
        </w:rPr>
        <w:t>Rasmusen,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3. Rationalizability</w:t>
            </w:r>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Chapter 1 (TB i)</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1. Cournot’s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66F9024C" w14:textId="64D3922A" w:rsidR="00B51364" w:rsidRDefault="00B51364">
            <w:pPr>
              <w:jc w:val="both"/>
            </w:pPr>
            <w:r>
              <w:rPr>
                <w:sz w:val="22"/>
                <w:szCs w:val="22"/>
              </w:rPr>
              <w:t>5.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Chapter 1 (TB i)</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lastRenderedPageBreak/>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lastRenderedPageBreak/>
              <w:t>Chapter 4 (TB ii),</w:t>
            </w:r>
          </w:p>
          <w:p w14:paraId="136A105D" w14:textId="77777777" w:rsidR="00B51364" w:rsidRDefault="00B51364">
            <w:pPr>
              <w:jc w:val="center"/>
            </w:pPr>
            <w:r>
              <w:rPr>
                <w:sz w:val="22"/>
                <w:szCs w:val="22"/>
              </w:rPr>
              <w:t>Chapter 1 (TB i)</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Chapter 2 (TB i)</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1. Stackelberg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Chapter 2 (TB i)</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19136294" w:rsidR="00B51364" w:rsidRDefault="000A48AC" w:rsidP="00904FED">
            <w:pPr>
              <w:jc w:val="center"/>
            </w:pPr>
            <w:r>
              <w:rPr>
                <w:sz w:val="22"/>
                <w:szCs w:val="22"/>
              </w:rPr>
              <w:t>35</w:t>
            </w:r>
            <w:r w:rsidR="00EA2579">
              <w:rPr>
                <w:sz w:val="22"/>
                <w:szCs w:val="22"/>
              </w:rPr>
              <w:t>-4</w:t>
            </w:r>
            <w:r w:rsidR="00A724FF">
              <w:rPr>
                <w:sz w:val="22"/>
                <w:szCs w:val="22"/>
              </w:rPr>
              <w:t>2</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38D81491" w14:textId="7AC7162C" w:rsidR="000A48AC" w:rsidRPr="007D4B23" w:rsidRDefault="00FA1C48">
            <w:pPr>
              <w:jc w:val="both"/>
              <w:rPr>
                <w:sz w:val="22"/>
                <w:szCs w:val="22"/>
              </w:rPr>
            </w:pPr>
            <w:r>
              <w:rPr>
                <w:sz w:val="22"/>
                <w:szCs w:val="22"/>
              </w:rPr>
              <w:t xml:space="preserve">2. </w:t>
            </w:r>
            <w:r w:rsidR="00B51364">
              <w:rPr>
                <w:sz w:val="22"/>
                <w:szCs w:val="22"/>
              </w:rPr>
              <w:t>Illustra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Chapter 3 (TB i)</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r w:rsidR="00500DB5">
        <w:rPr>
          <w:sz w:val="22"/>
          <w:szCs w:val="22"/>
        </w:rPr>
        <w:t>rationalizability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lastRenderedPageBreak/>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157488" w:rsidRPr="00157488" w14:paraId="6C7D50A0" w14:textId="77777777" w:rsidTr="001C60DE">
        <w:trPr>
          <w:trHeight w:val="395"/>
        </w:trPr>
        <w:tc>
          <w:tcPr>
            <w:tcW w:w="3060" w:type="dxa"/>
          </w:tcPr>
          <w:p w14:paraId="08067C81"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Component  </w:t>
            </w:r>
          </w:p>
        </w:tc>
        <w:tc>
          <w:tcPr>
            <w:tcW w:w="1620" w:type="dxa"/>
          </w:tcPr>
          <w:p w14:paraId="7BE315C2"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uration</w:t>
            </w:r>
          </w:p>
        </w:tc>
        <w:tc>
          <w:tcPr>
            <w:tcW w:w="1890" w:type="dxa"/>
          </w:tcPr>
          <w:p w14:paraId="51C6BCD2" w14:textId="70E79ABB"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Weightage (%)  </w:t>
            </w:r>
          </w:p>
        </w:tc>
        <w:tc>
          <w:tcPr>
            <w:tcW w:w="2250" w:type="dxa"/>
          </w:tcPr>
          <w:p w14:paraId="50469C2E"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ate and Time</w:t>
            </w:r>
          </w:p>
        </w:tc>
        <w:tc>
          <w:tcPr>
            <w:tcW w:w="1530" w:type="dxa"/>
          </w:tcPr>
          <w:p w14:paraId="3FE26D06" w14:textId="77777777" w:rsidR="00157488" w:rsidRPr="00157488" w:rsidRDefault="00157488" w:rsidP="00157488">
            <w:pPr>
              <w:jc w:val="both"/>
              <w:rPr>
                <w:b/>
                <w:bCs/>
                <w:spacing w:val="-2"/>
                <w:sz w:val="22"/>
                <w:szCs w:val="22"/>
                <w:lang w:eastAsia="en-US"/>
              </w:rPr>
            </w:pPr>
            <w:r w:rsidRPr="00157488">
              <w:rPr>
                <w:b/>
                <w:szCs w:val="20"/>
                <w:lang w:eastAsia="en-US"/>
              </w:rPr>
              <w:t>Nature of Component</w:t>
            </w:r>
          </w:p>
        </w:tc>
      </w:tr>
      <w:tr w:rsidR="00061EAD" w:rsidRPr="00157488" w14:paraId="0C2B672D" w14:textId="77777777" w:rsidTr="001C60DE">
        <w:tc>
          <w:tcPr>
            <w:tcW w:w="3060" w:type="dxa"/>
          </w:tcPr>
          <w:p w14:paraId="1E8AF4FA" w14:textId="42DFC159" w:rsidR="00061EAD" w:rsidRPr="00157488" w:rsidRDefault="007D4B23" w:rsidP="00061EAD">
            <w:pPr>
              <w:jc w:val="both"/>
              <w:rPr>
                <w:bCs/>
                <w:spacing w:val="-2"/>
                <w:sz w:val="22"/>
                <w:szCs w:val="22"/>
                <w:lang w:eastAsia="en-US"/>
              </w:rPr>
            </w:pPr>
            <w:r>
              <w:rPr>
                <w:bCs/>
                <w:spacing w:val="-2"/>
                <w:sz w:val="22"/>
                <w:szCs w:val="22"/>
                <w:lang w:eastAsia="en-US"/>
              </w:rPr>
              <w:t>Mid-semester exam</w:t>
            </w:r>
          </w:p>
        </w:tc>
        <w:tc>
          <w:tcPr>
            <w:tcW w:w="1620" w:type="dxa"/>
          </w:tcPr>
          <w:p w14:paraId="53E4CF32" w14:textId="643C5869" w:rsidR="00061EAD" w:rsidRPr="00232E3A" w:rsidRDefault="00232E3A" w:rsidP="00061EAD">
            <w:pPr>
              <w:jc w:val="center"/>
              <w:rPr>
                <w:spacing w:val="-2"/>
                <w:sz w:val="22"/>
                <w:szCs w:val="22"/>
                <w:lang w:eastAsia="en-US"/>
              </w:rPr>
            </w:pPr>
            <w:r w:rsidRPr="00232E3A">
              <w:rPr>
                <w:spacing w:val="-2"/>
                <w:sz w:val="22"/>
                <w:szCs w:val="22"/>
                <w:lang w:eastAsia="en-US"/>
              </w:rPr>
              <w:t>90 minutes</w:t>
            </w:r>
          </w:p>
        </w:tc>
        <w:tc>
          <w:tcPr>
            <w:tcW w:w="1890" w:type="dxa"/>
          </w:tcPr>
          <w:p w14:paraId="0BED89BC" w14:textId="65FC05FE" w:rsidR="00061EAD" w:rsidRPr="00157488" w:rsidRDefault="007D4B23" w:rsidP="00061EAD">
            <w:pPr>
              <w:jc w:val="center"/>
              <w:rPr>
                <w:b/>
                <w:spacing w:val="-2"/>
                <w:sz w:val="22"/>
                <w:szCs w:val="22"/>
                <w:lang w:eastAsia="en-US"/>
              </w:rPr>
            </w:pPr>
            <w:r>
              <w:rPr>
                <w:spacing w:val="-2"/>
                <w:sz w:val="22"/>
                <w:szCs w:val="22"/>
                <w:lang w:eastAsia="en-US"/>
              </w:rPr>
              <w:t>30</w:t>
            </w:r>
          </w:p>
        </w:tc>
        <w:tc>
          <w:tcPr>
            <w:tcW w:w="2250" w:type="dxa"/>
          </w:tcPr>
          <w:p w14:paraId="32C9993C" w14:textId="4CBC1330" w:rsidR="00061EAD" w:rsidRPr="00B47692" w:rsidRDefault="00061EAD" w:rsidP="00B47692">
            <w:pPr>
              <w:keepNext/>
              <w:keepLines/>
              <w:numPr>
                <w:ilvl w:val="0"/>
                <w:numId w:val="1"/>
              </w:numPr>
              <w:tabs>
                <w:tab w:val="clear" w:pos="0"/>
              </w:tabs>
              <w:suppressAutoHyphens w:val="0"/>
              <w:spacing w:before="200"/>
              <w:ind w:left="0" w:firstLine="0"/>
              <w:jc w:val="center"/>
              <w:outlineLvl w:val="1"/>
              <w:rPr>
                <w:bCs/>
                <w:sz w:val="22"/>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p>
        </w:tc>
        <w:tc>
          <w:tcPr>
            <w:tcW w:w="1530" w:type="dxa"/>
          </w:tcPr>
          <w:p w14:paraId="7B086584" w14:textId="41A78442" w:rsidR="00061EAD" w:rsidRPr="00157488" w:rsidRDefault="00ED3256"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tr w:rsidR="00061EAD" w:rsidRPr="00157488" w14:paraId="6BD51B64" w14:textId="77777777" w:rsidTr="001C60DE">
        <w:tc>
          <w:tcPr>
            <w:tcW w:w="3060" w:type="dxa"/>
          </w:tcPr>
          <w:p w14:paraId="7821E450" w14:textId="7C55C918" w:rsidR="00061EAD" w:rsidRPr="00157488" w:rsidRDefault="007D4B23" w:rsidP="00061EAD">
            <w:pPr>
              <w:jc w:val="both"/>
              <w:rPr>
                <w:spacing w:val="-2"/>
                <w:sz w:val="22"/>
                <w:szCs w:val="22"/>
                <w:lang w:eastAsia="en-US"/>
              </w:rPr>
            </w:pPr>
            <w:r>
              <w:rPr>
                <w:spacing w:val="-2"/>
                <w:sz w:val="22"/>
                <w:szCs w:val="22"/>
                <w:lang w:eastAsia="en-US"/>
              </w:rPr>
              <w:t>Quiz/assignments</w:t>
            </w:r>
          </w:p>
        </w:tc>
        <w:tc>
          <w:tcPr>
            <w:tcW w:w="1620" w:type="dxa"/>
          </w:tcPr>
          <w:p w14:paraId="4740CF64" w14:textId="02109695" w:rsidR="00061EAD" w:rsidRPr="00157488" w:rsidRDefault="00061EAD" w:rsidP="00061EAD">
            <w:pPr>
              <w:jc w:val="center"/>
              <w:rPr>
                <w:spacing w:val="-2"/>
                <w:sz w:val="22"/>
                <w:szCs w:val="22"/>
                <w:lang w:eastAsia="en-US"/>
              </w:rPr>
            </w:pPr>
          </w:p>
        </w:tc>
        <w:tc>
          <w:tcPr>
            <w:tcW w:w="1890" w:type="dxa"/>
          </w:tcPr>
          <w:p w14:paraId="1C6112C3" w14:textId="40747E3B" w:rsidR="00061EAD" w:rsidRPr="00157488" w:rsidRDefault="007D4B23" w:rsidP="00061EAD">
            <w:pPr>
              <w:jc w:val="center"/>
              <w:rPr>
                <w:spacing w:val="-2"/>
                <w:sz w:val="22"/>
                <w:szCs w:val="22"/>
                <w:lang w:eastAsia="en-US"/>
              </w:rPr>
            </w:pPr>
            <w:r>
              <w:rPr>
                <w:spacing w:val="-2"/>
                <w:sz w:val="22"/>
                <w:szCs w:val="22"/>
                <w:lang w:eastAsia="en-US"/>
              </w:rPr>
              <w:t>30</w:t>
            </w:r>
          </w:p>
        </w:tc>
        <w:tc>
          <w:tcPr>
            <w:tcW w:w="2250" w:type="dxa"/>
          </w:tcPr>
          <w:p w14:paraId="531977BD" w14:textId="501B86DB" w:rsidR="00061EAD" w:rsidRPr="00B47692" w:rsidRDefault="00061EAD"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p>
        </w:tc>
        <w:tc>
          <w:tcPr>
            <w:tcW w:w="1530" w:type="dxa"/>
          </w:tcPr>
          <w:p w14:paraId="131370A5"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73916AE4" w14:textId="77777777" w:rsidTr="001C60DE">
        <w:tc>
          <w:tcPr>
            <w:tcW w:w="3060" w:type="dxa"/>
          </w:tcPr>
          <w:p w14:paraId="6988C708" w14:textId="43BD8393" w:rsidR="00061EAD" w:rsidRPr="00157488" w:rsidRDefault="007D4B23" w:rsidP="00061EAD">
            <w:pPr>
              <w:jc w:val="both"/>
              <w:rPr>
                <w:spacing w:val="-2"/>
                <w:sz w:val="22"/>
                <w:szCs w:val="22"/>
                <w:lang w:eastAsia="en-US"/>
              </w:rPr>
            </w:pPr>
            <w:r>
              <w:rPr>
                <w:spacing w:val="-2"/>
                <w:sz w:val="22"/>
                <w:szCs w:val="22"/>
                <w:lang w:eastAsia="en-US"/>
              </w:rPr>
              <w:t>Comprehensive examination</w:t>
            </w:r>
          </w:p>
        </w:tc>
        <w:tc>
          <w:tcPr>
            <w:tcW w:w="1620" w:type="dxa"/>
          </w:tcPr>
          <w:p w14:paraId="3F4879EA" w14:textId="2CF12315" w:rsidR="00061EAD" w:rsidRPr="00157488" w:rsidRDefault="00232E3A" w:rsidP="00061EAD">
            <w:pPr>
              <w:jc w:val="center"/>
              <w:rPr>
                <w:spacing w:val="-2"/>
                <w:sz w:val="22"/>
                <w:szCs w:val="22"/>
                <w:lang w:eastAsia="en-US"/>
              </w:rPr>
            </w:pPr>
            <w:r>
              <w:rPr>
                <w:spacing w:val="-2"/>
                <w:sz w:val="22"/>
                <w:szCs w:val="22"/>
                <w:lang w:eastAsia="en-US"/>
              </w:rPr>
              <w:t>120 minutes</w:t>
            </w:r>
          </w:p>
        </w:tc>
        <w:tc>
          <w:tcPr>
            <w:tcW w:w="1890" w:type="dxa"/>
          </w:tcPr>
          <w:p w14:paraId="5A79D116" w14:textId="2C0FAEF4" w:rsidR="00061EAD" w:rsidRPr="00157488" w:rsidRDefault="007D4B23" w:rsidP="00061EAD">
            <w:pPr>
              <w:jc w:val="center"/>
              <w:rPr>
                <w:spacing w:val="-2"/>
                <w:sz w:val="22"/>
                <w:szCs w:val="22"/>
                <w:lang w:eastAsia="en-US"/>
              </w:rPr>
            </w:pPr>
            <w:r>
              <w:rPr>
                <w:spacing w:val="-2"/>
                <w:sz w:val="22"/>
                <w:szCs w:val="22"/>
                <w:lang w:eastAsia="en-US"/>
              </w:rPr>
              <w:t>40</w:t>
            </w:r>
          </w:p>
        </w:tc>
        <w:tc>
          <w:tcPr>
            <w:tcW w:w="2250" w:type="dxa"/>
          </w:tcPr>
          <w:p w14:paraId="0E5712FC" w14:textId="6638EC5B" w:rsidR="00061EAD" w:rsidRPr="00B47692" w:rsidRDefault="00061EAD"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p>
        </w:tc>
        <w:tc>
          <w:tcPr>
            <w:tcW w:w="1530" w:type="dxa"/>
          </w:tcPr>
          <w:p w14:paraId="3D8006CB" w14:textId="070A3584" w:rsidR="00061EAD" w:rsidRPr="00157488" w:rsidRDefault="00ED3256"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3880DF38" w14:textId="6592EBCE" w:rsidR="00A457F0" w:rsidRDefault="00B51364" w:rsidP="00A457F0">
      <w:pPr>
        <w:spacing w:line="304" w:lineRule="exact"/>
        <w:jc w:val="both"/>
        <w:rPr>
          <w:lang w:eastAsia="en-US"/>
        </w:rPr>
      </w:pPr>
      <w:r>
        <w:rPr>
          <w:b/>
          <w:bCs/>
          <w:sz w:val="22"/>
          <w:szCs w:val="22"/>
        </w:rPr>
        <w:t xml:space="preserve">9. </w:t>
      </w:r>
      <w:r w:rsidR="00A457F0">
        <w:rPr>
          <w:b/>
          <w:bCs/>
          <w:sz w:val="22"/>
          <w:szCs w:val="22"/>
        </w:rPr>
        <w:t>Make-up Policy</w:t>
      </w:r>
      <w:r w:rsidR="00A457F0">
        <w:rPr>
          <w:sz w:val="22"/>
          <w:szCs w:val="22"/>
        </w:rPr>
        <w:t>: Make-up will be granted only on genuine grounds and if prior permission is taken through official email only. Request for make up after the test/exam would not be entertained at all.</w:t>
      </w:r>
    </w:p>
    <w:p w14:paraId="63C277F5" w14:textId="27A6791C" w:rsidR="00031F7A" w:rsidRDefault="00031F7A" w:rsidP="00A457F0">
      <w:pPr>
        <w:spacing w:line="304" w:lineRule="exact"/>
        <w:jc w:val="both"/>
        <w:rPr>
          <w:spacing w:val="-2"/>
        </w:rPr>
      </w:pPr>
      <w:r>
        <w:rPr>
          <w:spacing w:val="-2"/>
        </w:rPr>
        <w:t xml:space="preserve"> </w:t>
      </w:r>
    </w:p>
    <w:p w14:paraId="6C158842" w14:textId="3680CE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07095" w14:textId="77777777" w:rsidR="00D42B4B" w:rsidRDefault="00D42B4B">
      <w:r>
        <w:separator/>
      </w:r>
    </w:p>
  </w:endnote>
  <w:endnote w:type="continuationSeparator" w:id="0">
    <w:p w14:paraId="73C9A621" w14:textId="77777777" w:rsidR="00D42B4B" w:rsidRDefault="00D42B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E2572" w14:textId="045400FF" w:rsidR="00B51364" w:rsidRDefault="007F4200">
    <w:pPr>
      <w:pStyle w:val="Footer"/>
    </w:pPr>
    <w:r>
      <w:rPr>
        <w:noProof/>
        <w:lang w:val="en-IN" w:eastAsia="en-IN"/>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C052F" w14:textId="77777777" w:rsidR="00D42B4B" w:rsidRDefault="00D42B4B">
      <w:r>
        <w:separator/>
      </w:r>
    </w:p>
  </w:footnote>
  <w:footnote w:type="continuationSeparator" w:id="0">
    <w:p w14:paraId="0BFD91FB" w14:textId="77777777" w:rsidR="00D42B4B" w:rsidRDefault="00D42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169C4"/>
    <w:multiLevelType w:val="hybridMultilevel"/>
    <w:tmpl w:val="29DC3A36"/>
    <w:lvl w:ilvl="0" w:tplc="746E15BC">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TY2NDYzNzQ1MDZX0lEKTi0uzszPAykwrQUA9QjI3SwAAAA="/>
  </w:docVars>
  <w:rsids>
    <w:rsidRoot w:val="00017E4D"/>
    <w:rsid w:val="00004ECB"/>
    <w:rsid w:val="00017E4D"/>
    <w:rsid w:val="00031F7A"/>
    <w:rsid w:val="000415AE"/>
    <w:rsid w:val="00061EAD"/>
    <w:rsid w:val="00086996"/>
    <w:rsid w:val="000A48AC"/>
    <w:rsid w:val="000A53AC"/>
    <w:rsid w:val="00157488"/>
    <w:rsid w:val="00216F57"/>
    <w:rsid w:val="00220680"/>
    <w:rsid w:val="00232E3A"/>
    <w:rsid w:val="00240FF0"/>
    <w:rsid w:val="002565B0"/>
    <w:rsid w:val="00293E67"/>
    <w:rsid w:val="002A3367"/>
    <w:rsid w:val="002A3BA2"/>
    <w:rsid w:val="002B0553"/>
    <w:rsid w:val="003444C2"/>
    <w:rsid w:val="003479CB"/>
    <w:rsid w:val="00366569"/>
    <w:rsid w:val="004028F8"/>
    <w:rsid w:val="00421B82"/>
    <w:rsid w:val="004227E9"/>
    <w:rsid w:val="00491EA3"/>
    <w:rsid w:val="004C3295"/>
    <w:rsid w:val="00500DB5"/>
    <w:rsid w:val="005625F2"/>
    <w:rsid w:val="00592A4A"/>
    <w:rsid w:val="005A6E0C"/>
    <w:rsid w:val="005D4680"/>
    <w:rsid w:val="006B0614"/>
    <w:rsid w:val="006C5D97"/>
    <w:rsid w:val="00733A77"/>
    <w:rsid w:val="00750B0A"/>
    <w:rsid w:val="00752FDD"/>
    <w:rsid w:val="007622C4"/>
    <w:rsid w:val="0079078E"/>
    <w:rsid w:val="007C0E26"/>
    <w:rsid w:val="007C4089"/>
    <w:rsid w:val="007D21FB"/>
    <w:rsid w:val="007D4B23"/>
    <w:rsid w:val="007F4200"/>
    <w:rsid w:val="00867FFA"/>
    <w:rsid w:val="00904FED"/>
    <w:rsid w:val="00941D96"/>
    <w:rsid w:val="009872DE"/>
    <w:rsid w:val="00997AD2"/>
    <w:rsid w:val="009A0DE9"/>
    <w:rsid w:val="009D1F57"/>
    <w:rsid w:val="009E3B39"/>
    <w:rsid w:val="009F7D20"/>
    <w:rsid w:val="00A2509A"/>
    <w:rsid w:val="00A457F0"/>
    <w:rsid w:val="00A724FF"/>
    <w:rsid w:val="00A86553"/>
    <w:rsid w:val="00AC1D26"/>
    <w:rsid w:val="00AE5ABE"/>
    <w:rsid w:val="00AF6BBC"/>
    <w:rsid w:val="00B448C3"/>
    <w:rsid w:val="00B47692"/>
    <w:rsid w:val="00B50C0D"/>
    <w:rsid w:val="00B51364"/>
    <w:rsid w:val="00B555AF"/>
    <w:rsid w:val="00C167FB"/>
    <w:rsid w:val="00C31B8B"/>
    <w:rsid w:val="00C504C6"/>
    <w:rsid w:val="00C8434C"/>
    <w:rsid w:val="00C95131"/>
    <w:rsid w:val="00CA1BF0"/>
    <w:rsid w:val="00CA3483"/>
    <w:rsid w:val="00CB649E"/>
    <w:rsid w:val="00CE0187"/>
    <w:rsid w:val="00D1725A"/>
    <w:rsid w:val="00D20F4D"/>
    <w:rsid w:val="00D42B4B"/>
    <w:rsid w:val="00D85079"/>
    <w:rsid w:val="00DA611E"/>
    <w:rsid w:val="00DC08FB"/>
    <w:rsid w:val="00DC7367"/>
    <w:rsid w:val="00DF61F4"/>
    <w:rsid w:val="00E535E4"/>
    <w:rsid w:val="00E84CF2"/>
    <w:rsid w:val="00EA2579"/>
    <w:rsid w:val="00ED3256"/>
    <w:rsid w:val="00F004B4"/>
    <w:rsid w:val="00F0432A"/>
    <w:rsid w:val="00F160D2"/>
    <w:rsid w:val="00F219E8"/>
    <w:rsid w:val="00F4180E"/>
    <w:rsid w:val="00FA1C48"/>
    <w:rsid w:val="00FD7C3E"/>
    <w:rsid w:val="00FE52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chartTrackingRefBased/>
  <w15:docId w15:val="{D35D1C79-F12C-49CB-8616-49CF731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 w:type="paragraph" w:styleId="ListParagraph">
    <w:name w:val="List Paragraph"/>
    <w:basedOn w:val="Normal"/>
    <w:uiPriority w:val="34"/>
    <w:qFormat/>
    <w:rsid w:val="00157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84625">
      <w:bodyDiv w:val="1"/>
      <w:marLeft w:val="0"/>
      <w:marRight w:val="0"/>
      <w:marTop w:val="0"/>
      <w:marBottom w:val="0"/>
      <w:divBdr>
        <w:top w:val="none" w:sz="0" w:space="0" w:color="auto"/>
        <w:left w:val="none" w:sz="0" w:space="0" w:color="auto"/>
        <w:bottom w:val="none" w:sz="0" w:space="0" w:color="auto"/>
        <w:right w:val="none" w:sz="0" w:space="0" w:color="auto"/>
      </w:divBdr>
    </w:div>
    <w:div w:id="194487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389</Words>
  <Characters>79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tta Banerjee</dc:creator>
  <cp:keywords/>
  <cp:lastModifiedBy>Durgesh Pathak</cp:lastModifiedBy>
  <cp:revision>8</cp:revision>
  <cp:lastPrinted>1899-12-31T18:30:00Z</cp:lastPrinted>
  <dcterms:created xsi:type="dcterms:W3CDTF">2021-08-08T01:18:00Z</dcterms:created>
  <dcterms:modified xsi:type="dcterms:W3CDTF">2022-01-06T09:29:00Z</dcterms:modified>
</cp:coreProperties>
</file>